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614E14" w14:textId="1569A067" w:rsidR="00DC6CEC" w:rsidRPr="001806AD" w:rsidRDefault="00A82608" w:rsidP="00436B2A">
      <w:pPr>
        <w:rPr>
          <w:rFonts w:cstheme="minorHAnsi"/>
          <w:b/>
          <w:bCs/>
          <w:sz w:val="32"/>
          <w:szCs w:val="32"/>
        </w:rPr>
      </w:pPr>
      <w:r w:rsidRPr="001806AD">
        <w:rPr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0DAD9FB1" wp14:editId="0605622F">
            <wp:simplePos x="0" y="0"/>
            <wp:positionH relativeFrom="margin">
              <wp:align>left</wp:align>
            </wp:positionH>
            <wp:positionV relativeFrom="paragraph">
              <wp:posOffset>-523240</wp:posOffset>
            </wp:positionV>
            <wp:extent cx="1305390" cy="622300"/>
            <wp:effectExtent l="0" t="0" r="9525" b="6350"/>
            <wp:wrapNone/>
            <wp:docPr id="2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Graphical user interfac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39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06AD">
        <w:rPr>
          <w:noProof/>
          <w:sz w:val="28"/>
          <w:szCs w:val="28"/>
        </w:rPr>
        <w:drawing>
          <wp:anchor distT="0" distB="0" distL="114300" distR="114300" simplePos="0" relativeHeight="251671552" behindDoc="1" locked="0" layoutInCell="1" allowOverlap="1" wp14:anchorId="18350ECB" wp14:editId="48051537">
            <wp:simplePos x="0" y="0"/>
            <wp:positionH relativeFrom="margin">
              <wp:align>right</wp:align>
            </wp:positionH>
            <wp:positionV relativeFrom="paragraph">
              <wp:posOffset>-387823</wp:posOffset>
            </wp:positionV>
            <wp:extent cx="2578100" cy="386715"/>
            <wp:effectExtent l="0" t="0" r="0" b="0"/>
            <wp:wrapNone/>
            <wp:docPr id="16" name="Picture 1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38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bCs/>
          <w:sz w:val="32"/>
          <w:szCs w:val="32"/>
        </w:rPr>
        <w:br/>
      </w:r>
      <w:r w:rsidR="008B0B62" w:rsidRPr="001806AD">
        <w:rPr>
          <w:rFonts w:cstheme="minorHAnsi"/>
          <w:b/>
          <w:bCs/>
          <w:sz w:val="32"/>
          <w:szCs w:val="32"/>
        </w:rPr>
        <w:t>GRONEN DOCTORAL CONSORTIUM 2022: APPLICATION FORM</w:t>
      </w:r>
    </w:p>
    <w:p w14:paraId="0D993D71" w14:textId="532F325A" w:rsidR="003C1C77" w:rsidRDefault="001979B8" w:rsidP="001806AD">
      <w:pPr>
        <w:spacing w:line="240" w:lineRule="auto"/>
        <w:rPr>
          <w:rFonts w:cstheme="minorHAnsi"/>
          <w:sz w:val="24"/>
          <w:szCs w:val="24"/>
        </w:rPr>
      </w:pPr>
      <w:r w:rsidRPr="0025605D">
        <w:rPr>
          <w:rFonts w:cstheme="minorHAnsi"/>
          <w:b/>
          <w:bCs/>
          <w:sz w:val="24"/>
          <w:szCs w:val="24"/>
        </w:rPr>
        <w:t>Instructions:</w:t>
      </w:r>
      <w:r w:rsidRPr="00CB48B2">
        <w:rPr>
          <w:rFonts w:cstheme="minorHAnsi"/>
          <w:sz w:val="24"/>
          <w:szCs w:val="24"/>
        </w:rPr>
        <w:t xml:space="preserve"> </w:t>
      </w:r>
      <w:r w:rsidR="0025605D" w:rsidRPr="002A52C9">
        <w:rPr>
          <w:rFonts w:cstheme="minorHAnsi"/>
          <w:sz w:val="24"/>
          <w:szCs w:val="24"/>
        </w:rPr>
        <w:t>Please s</w:t>
      </w:r>
      <w:r w:rsidR="00E111AC" w:rsidRPr="002A52C9">
        <w:rPr>
          <w:rFonts w:cstheme="minorHAnsi"/>
          <w:sz w:val="24"/>
          <w:szCs w:val="24"/>
        </w:rPr>
        <w:t>ave your completed</w:t>
      </w:r>
      <w:r w:rsidRPr="002A52C9">
        <w:rPr>
          <w:rFonts w:cstheme="minorHAnsi"/>
          <w:sz w:val="24"/>
          <w:szCs w:val="24"/>
        </w:rPr>
        <w:t xml:space="preserve"> form </w:t>
      </w:r>
      <w:r w:rsidR="00E111AC" w:rsidRPr="002A52C9">
        <w:rPr>
          <w:rFonts w:cstheme="minorHAnsi"/>
          <w:sz w:val="24"/>
          <w:szCs w:val="24"/>
        </w:rPr>
        <w:t>as</w:t>
      </w:r>
      <w:r w:rsidRPr="002A52C9">
        <w:rPr>
          <w:rFonts w:cstheme="minorHAnsi"/>
          <w:sz w:val="24"/>
          <w:szCs w:val="24"/>
        </w:rPr>
        <w:t xml:space="preserve"> “</w:t>
      </w:r>
      <w:proofErr w:type="spellStart"/>
      <w:r w:rsidR="00E111AC" w:rsidRPr="002A52C9">
        <w:rPr>
          <w:rFonts w:cstheme="minorHAnsi"/>
          <w:sz w:val="24"/>
          <w:szCs w:val="24"/>
        </w:rPr>
        <w:t>Yourlastname_</w:t>
      </w:r>
      <w:r w:rsidR="008B0B62" w:rsidRPr="002A52C9">
        <w:rPr>
          <w:rFonts w:cstheme="minorHAnsi"/>
          <w:sz w:val="24"/>
          <w:szCs w:val="24"/>
        </w:rPr>
        <w:t>gronen_dc</w:t>
      </w:r>
      <w:proofErr w:type="spellEnd"/>
      <w:r w:rsidR="00B10193" w:rsidRPr="002A52C9">
        <w:rPr>
          <w:rFonts w:cstheme="minorHAnsi"/>
          <w:sz w:val="24"/>
          <w:szCs w:val="24"/>
        </w:rPr>
        <w:t>”</w:t>
      </w:r>
      <w:r w:rsidR="00E111AC" w:rsidRPr="002A52C9">
        <w:rPr>
          <w:rFonts w:cstheme="minorHAnsi"/>
          <w:sz w:val="24"/>
          <w:szCs w:val="24"/>
        </w:rPr>
        <w:t xml:space="preserve"> </w:t>
      </w:r>
      <w:r w:rsidR="00D1695B" w:rsidRPr="002A52C9">
        <w:rPr>
          <w:rFonts w:cstheme="minorHAnsi"/>
          <w:sz w:val="24"/>
          <w:szCs w:val="24"/>
        </w:rPr>
        <w:br/>
      </w:r>
      <w:r w:rsidR="00E111AC" w:rsidRPr="002A52C9">
        <w:rPr>
          <w:rFonts w:cstheme="minorHAnsi"/>
          <w:sz w:val="24"/>
          <w:szCs w:val="24"/>
        </w:rPr>
        <w:t xml:space="preserve">(e.g. </w:t>
      </w:r>
      <w:proofErr w:type="spellStart"/>
      <w:r w:rsidR="00E111AC" w:rsidRPr="002A52C9">
        <w:rPr>
          <w:rFonts w:cstheme="minorHAnsi"/>
          <w:sz w:val="24"/>
          <w:szCs w:val="24"/>
        </w:rPr>
        <w:t>Kolk_</w:t>
      </w:r>
      <w:r w:rsidR="008B0B62" w:rsidRPr="002A52C9">
        <w:rPr>
          <w:rFonts w:cstheme="minorHAnsi"/>
          <w:sz w:val="24"/>
          <w:szCs w:val="24"/>
        </w:rPr>
        <w:t>gronen_dc</w:t>
      </w:r>
      <w:proofErr w:type="spellEnd"/>
      <w:r w:rsidR="00E111AC" w:rsidRPr="002A52C9">
        <w:rPr>
          <w:rFonts w:cstheme="minorHAnsi"/>
          <w:sz w:val="24"/>
          <w:szCs w:val="24"/>
        </w:rPr>
        <w:t>)</w:t>
      </w:r>
      <w:r w:rsidR="00CB48B2" w:rsidRPr="002A52C9">
        <w:rPr>
          <w:rFonts w:cstheme="minorHAnsi"/>
          <w:sz w:val="24"/>
          <w:szCs w:val="24"/>
        </w:rPr>
        <w:t>.</w:t>
      </w:r>
      <w:r w:rsidR="00B10193" w:rsidRPr="002A52C9">
        <w:rPr>
          <w:rFonts w:cstheme="minorHAnsi"/>
          <w:sz w:val="24"/>
          <w:szCs w:val="24"/>
        </w:rPr>
        <w:t xml:space="preserve"> </w:t>
      </w:r>
      <w:r w:rsidR="007A50A4" w:rsidRPr="002A52C9">
        <w:rPr>
          <w:rFonts w:cstheme="minorHAnsi"/>
          <w:sz w:val="24"/>
          <w:szCs w:val="24"/>
        </w:rPr>
        <w:t>Send</w:t>
      </w:r>
      <w:r w:rsidR="00E111AC" w:rsidRPr="002A52C9">
        <w:rPr>
          <w:rFonts w:cstheme="minorHAnsi"/>
          <w:sz w:val="24"/>
          <w:szCs w:val="24"/>
        </w:rPr>
        <w:t xml:space="preserve"> </w:t>
      </w:r>
      <w:r w:rsidR="00B10193" w:rsidRPr="002A52C9">
        <w:rPr>
          <w:rFonts w:cstheme="minorHAnsi"/>
          <w:sz w:val="24"/>
          <w:szCs w:val="24"/>
        </w:rPr>
        <w:t xml:space="preserve">to </w:t>
      </w:r>
      <w:hyperlink r:id="rId7" w:history="1">
        <w:r w:rsidR="00B956D6" w:rsidRPr="002A52C9">
          <w:rPr>
            <w:rStyle w:val="Hyperlink"/>
            <w:sz w:val="24"/>
            <w:szCs w:val="24"/>
          </w:rPr>
          <w:t>gronen2022dc@gmail.com</w:t>
        </w:r>
      </w:hyperlink>
      <w:r w:rsidR="00B956D6" w:rsidRPr="002A52C9">
        <w:rPr>
          <w:sz w:val="24"/>
          <w:szCs w:val="24"/>
        </w:rPr>
        <w:t xml:space="preserve"> </w:t>
      </w:r>
      <w:r w:rsidR="007A50A4" w:rsidRPr="002A52C9">
        <w:rPr>
          <w:sz w:val="24"/>
          <w:szCs w:val="24"/>
        </w:rPr>
        <w:t xml:space="preserve">with </w:t>
      </w:r>
      <w:r w:rsidR="00C7473A">
        <w:rPr>
          <w:sz w:val="24"/>
          <w:szCs w:val="24"/>
        </w:rPr>
        <w:t xml:space="preserve">(i) </w:t>
      </w:r>
      <w:r w:rsidR="00E111AC" w:rsidRPr="003B16F3">
        <w:rPr>
          <w:rFonts w:cstheme="minorHAnsi"/>
          <w:i/>
          <w:iCs/>
          <w:sz w:val="24"/>
          <w:szCs w:val="24"/>
        </w:rPr>
        <w:t>your CV</w:t>
      </w:r>
      <w:r w:rsidR="00E111AC" w:rsidRPr="002A52C9">
        <w:rPr>
          <w:rFonts w:cstheme="minorHAnsi"/>
          <w:sz w:val="24"/>
          <w:szCs w:val="24"/>
        </w:rPr>
        <w:t xml:space="preserve"> and </w:t>
      </w:r>
      <w:r w:rsidR="00C7473A">
        <w:rPr>
          <w:rFonts w:cstheme="minorHAnsi"/>
          <w:sz w:val="24"/>
          <w:szCs w:val="24"/>
        </w:rPr>
        <w:t xml:space="preserve">(ii) </w:t>
      </w:r>
      <w:r w:rsidR="00E111AC" w:rsidRPr="003B16F3">
        <w:rPr>
          <w:rFonts w:cstheme="minorHAnsi"/>
          <w:i/>
          <w:iCs/>
          <w:sz w:val="24"/>
          <w:szCs w:val="24"/>
        </w:rPr>
        <w:t>either a research proposal or a full paper</w:t>
      </w:r>
      <w:r w:rsidR="00E111AC" w:rsidRPr="002A52C9">
        <w:rPr>
          <w:rFonts w:cstheme="minorHAnsi"/>
          <w:sz w:val="24"/>
          <w:szCs w:val="24"/>
        </w:rPr>
        <w:t xml:space="preserve">. </w:t>
      </w:r>
      <w:r w:rsidR="004D171F" w:rsidRPr="002A52C9">
        <w:rPr>
          <w:rFonts w:cstheme="minorHAnsi"/>
          <w:sz w:val="24"/>
          <w:szCs w:val="24"/>
        </w:rPr>
        <w:t xml:space="preserve">Please </w:t>
      </w:r>
      <w:r w:rsidR="00595ED9" w:rsidRPr="002A52C9">
        <w:rPr>
          <w:rFonts w:cstheme="minorHAnsi"/>
          <w:sz w:val="24"/>
          <w:szCs w:val="24"/>
        </w:rPr>
        <w:t xml:space="preserve">put ‘Application doctoral consortium’ and your name </w:t>
      </w:r>
      <w:r w:rsidR="00D562C3" w:rsidRPr="002A52C9">
        <w:rPr>
          <w:rFonts w:cstheme="minorHAnsi"/>
          <w:sz w:val="24"/>
          <w:szCs w:val="24"/>
        </w:rPr>
        <w:t>in</w:t>
      </w:r>
      <w:r w:rsidR="00595ED9" w:rsidRPr="002A52C9">
        <w:rPr>
          <w:rFonts w:cstheme="minorHAnsi"/>
          <w:sz w:val="24"/>
          <w:szCs w:val="24"/>
        </w:rPr>
        <w:t xml:space="preserve"> the email</w:t>
      </w:r>
      <w:r w:rsidR="00D562C3" w:rsidRPr="002A52C9">
        <w:rPr>
          <w:rFonts w:cstheme="minorHAnsi"/>
          <w:sz w:val="24"/>
          <w:szCs w:val="24"/>
        </w:rPr>
        <w:t xml:space="preserve"> subject</w:t>
      </w:r>
      <w:r w:rsidR="00595ED9" w:rsidRPr="002A52C9">
        <w:rPr>
          <w:rFonts w:cstheme="minorHAnsi"/>
          <w:sz w:val="24"/>
          <w:szCs w:val="24"/>
        </w:rPr>
        <w:t xml:space="preserve">. </w:t>
      </w:r>
    </w:p>
    <w:p w14:paraId="60B6A1F9" w14:textId="54AB7F69" w:rsidR="007A50A4" w:rsidRPr="00B956D6" w:rsidRDefault="00595ED9" w:rsidP="001806AD">
      <w:pPr>
        <w:spacing w:line="240" w:lineRule="auto"/>
        <w:rPr>
          <w:sz w:val="24"/>
          <w:szCs w:val="24"/>
        </w:rPr>
      </w:pPr>
      <w:r w:rsidRPr="00595ED9">
        <w:rPr>
          <w:rFonts w:cstheme="minorHAnsi"/>
          <w:b/>
          <w:bCs/>
          <w:sz w:val="24"/>
          <w:szCs w:val="24"/>
        </w:rPr>
        <w:t>F</w:t>
      </w:r>
      <w:r w:rsidR="007A50A4" w:rsidRPr="00595ED9">
        <w:rPr>
          <w:rFonts w:cstheme="minorHAnsi"/>
          <w:b/>
          <w:bCs/>
          <w:sz w:val="24"/>
          <w:szCs w:val="24"/>
        </w:rPr>
        <w:t xml:space="preserve">inal </w:t>
      </w:r>
      <w:r w:rsidR="00E111AC" w:rsidRPr="00595ED9">
        <w:rPr>
          <w:rFonts w:cstheme="minorHAnsi"/>
          <w:b/>
          <w:bCs/>
          <w:sz w:val="24"/>
          <w:szCs w:val="24"/>
        </w:rPr>
        <w:t>application deadline</w:t>
      </w:r>
      <w:r w:rsidRPr="00595ED9">
        <w:rPr>
          <w:rFonts w:cstheme="minorHAnsi"/>
          <w:b/>
          <w:bCs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 w:rsidR="00C8634C">
        <w:rPr>
          <w:rFonts w:cstheme="minorHAnsi"/>
          <w:sz w:val="24"/>
          <w:szCs w:val="24"/>
        </w:rPr>
        <w:t>27 January 2022</w:t>
      </w:r>
      <w:r w:rsidR="00E111AC">
        <w:rPr>
          <w:rFonts w:cstheme="minorHAnsi"/>
          <w:sz w:val="24"/>
          <w:szCs w:val="24"/>
        </w:rPr>
        <w:t xml:space="preserve">. </w:t>
      </w:r>
      <w:r w:rsidR="007A50A4">
        <w:rPr>
          <w:rFonts w:cstheme="minorHAnsi"/>
          <w:sz w:val="24"/>
          <w:szCs w:val="24"/>
        </w:rPr>
        <w:t>E</w:t>
      </w:r>
      <w:r w:rsidR="00E111AC">
        <w:rPr>
          <w:rFonts w:cstheme="minorHAnsi"/>
          <w:sz w:val="24"/>
          <w:szCs w:val="24"/>
        </w:rPr>
        <w:t>arly applications</w:t>
      </w:r>
      <w:r w:rsidR="007A50A4">
        <w:rPr>
          <w:rFonts w:cstheme="minorHAnsi"/>
          <w:sz w:val="24"/>
          <w:szCs w:val="24"/>
        </w:rPr>
        <w:t xml:space="preserve"> are strongly encouraged</w:t>
      </w:r>
      <w:r w:rsidR="00E111AC">
        <w:rPr>
          <w:rFonts w:cstheme="minorHAnsi"/>
          <w:sz w:val="24"/>
          <w:szCs w:val="24"/>
        </w:rPr>
        <w:t>!</w:t>
      </w:r>
      <w:r w:rsidR="007A50A4">
        <w:rPr>
          <w:rFonts w:cstheme="minorHAnsi"/>
          <w:sz w:val="24"/>
          <w:szCs w:val="24"/>
        </w:rPr>
        <w:t xml:space="preserve"> </w:t>
      </w:r>
    </w:p>
    <w:p w14:paraId="5107E497" w14:textId="514E5660" w:rsidR="00DB01DD" w:rsidRPr="007A50A4" w:rsidRDefault="007A50A4" w:rsidP="001806AD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Questions? You may contact </w:t>
      </w:r>
      <w:hyperlink r:id="rId8" w:history="1">
        <w:r w:rsidR="00DA18EF">
          <w:rPr>
            <w:rStyle w:val="Hyperlink"/>
            <w:sz w:val="24"/>
            <w:szCs w:val="24"/>
          </w:rPr>
          <w:t>gronen2022dc@gmail.com</w:t>
        </w:r>
      </w:hyperlink>
    </w:p>
    <w:tbl>
      <w:tblPr>
        <w:tblStyle w:val="TableGrid"/>
        <w:tblW w:w="0" w:type="auto"/>
        <w:tblLook w:val="00E0" w:firstRow="1" w:lastRow="1" w:firstColumn="1" w:lastColumn="0" w:noHBand="0" w:noVBand="0"/>
      </w:tblPr>
      <w:tblGrid>
        <w:gridCol w:w="4675"/>
        <w:gridCol w:w="4675"/>
      </w:tblGrid>
      <w:tr w:rsidR="007C4901" w:rsidRPr="007C4901" w14:paraId="0B5AA3B5" w14:textId="77777777" w:rsidTr="007C4901">
        <w:tc>
          <w:tcPr>
            <w:tcW w:w="9350" w:type="dxa"/>
            <w:gridSpan w:val="2"/>
          </w:tcPr>
          <w:p w14:paraId="0EF941B6" w14:textId="7BF0D934" w:rsidR="007C4901" w:rsidRPr="007C4901" w:rsidRDefault="00DC6A79" w:rsidP="007158C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Y I</w:t>
            </w:r>
            <w:r w:rsidRPr="007C4901">
              <w:rPr>
                <w:sz w:val="24"/>
                <w:szCs w:val="24"/>
              </w:rPr>
              <w:t>NFORMATION ABOUT YOU</w:t>
            </w:r>
            <w:r>
              <w:rPr>
                <w:sz w:val="24"/>
                <w:szCs w:val="24"/>
              </w:rPr>
              <w:br/>
            </w:r>
            <w:r w:rsidRPr="00DC6A79">
              <w:rPr>
                <w:i/>
                <w:iCs/>
              </w:rPr>
              <w:t xml:space="preserve">(if you are accepted, your answers to the </w:t>
            </w:r>
            <w:r w:rsidRPr="0016508D">
              <w:rPr>
                <w:b/>
                <w:bCs/>
                <w:i/>
                <w:iCs/>
              </w:rPr>
              <w:t>questions in bold</w:t>
            </w:r>
            <w:r w:rsidRPr="00DC6A79">
              <w:rPr>
                <w:i/>
                <w:iCs/>
              </w:rPr>
              <w:t xml:space="preserve"> will be included in a participant booklet)</w:t>
            </w:r>
          </w:p>
        </w:tc>
      </w:tr>
      <w:tr w:rsidR="007C4901" w:rsidRPr="007C4901" w14:paraId="550BC00D" w14:textId="77777777" w:rsidTr="008134D8">
        <w:tc>
          <w:tcPr>
            <w:tcW w:w="4675" w:type="dxa"/>
          </w:tcPr>
          <w:p w14:paraId="2F472043" w14:textId="77777777" w:rsidR="007C4901" w:rsidRPr="007C4901" w:rsidRDefault="007C4901" w:rsidP="001806AD">
            <w:pPr>
              <w:rPr>
                <w:sz w:val="24"/>
                <w:szCs w:val="24"/>
              </w:rPr>
            </w:pPr>
            <w:r w:rsidRPr="007C4901">
              <w:rPr>
                <w:b/>
                <w:bCs/>
                <w:sz w:val="24"/>
                <w:szCs w:val="24"/>
              </w:rPr>
              <w:t>Student name</w:t>
            </w:r>
            <w:r w:rsidRPr="007C4901">
              <w:rPr>
                <w:sz w:val="24"/>
                <w:szCs w:val="24"/>
              </w:rPr>
              <w:t>:</w:t>
            </w:r>
          </w:p>
        </w:tc>
        <w:tc>
          <w:tcPr>
            <w:tcW w:w="4675" w:type="dxa"/>
          </w:tcPr>
          <w:p w14:paraId="56AD6515" w14:textId="6DF904A7" w:rsidR="008B0B62" w:rsidRPr="007C4901" w:rsidRDefault="008B0B62" w:rsidP="001806AD">
            <w:pPr>
              <w:rPr>
                <w:sz w:val="24"/>
                <w:szCs w:val="24"/>
              </w:rPr>
            </w:pPr>
          </w:p>
        </w:tc>
      </w:tr>
      <w:tr w:rsidR="008134D8" w:rsidRPr="007C4901" w14:paraId="622E981E" w14:textId="77777777" w:rsidTr="008134D8">
        <w:tc>
          <w:tcPr>
            <w:tcW w:w="4675" w:type="dxa"/>
          </w:tcPr>
          <w:p w14:paraId="3ED3A25E" w14:textId="02DA8E22" w:rsidR="007C4901" w:rsidRPr="007C4901" w:rsidRDefault="007C4901" w:rsidP="001806AD">
            <w:pPr>
              <w:rPr>
                <w:b/>
                <w:bCs/>
                <w:sz w:val="24"/>
                <w:szCs w:val="24"/>
              </w:rPr>
            </w:pPr>
            <w:r w:rsidRPr="007C4901">
              <w:rPr>
                <w:b/>
                <w:bCs/>
                <w:sz w:val="24"/>
                <w:szCs w:val="24"/>
              </w:rPr>
              <w:t>Institution</w:t>
            </w:r>
            <w:r w:rsidR="0016508D">
              <w:rPr>
                <w:b/>
                <w:bCs/>
                <w:sz w:val="24"/>
                <w:szCs w:val="24"/>
              </w:rPr>
              <w:t xml:space="preserve"> (please also include d</w:t>
            </w:r>
            <w:r w:rsidRPr="007C4901">
              <w:rPr>
                <w:b/>
                <w:bCs/>
                <w:sz w:val="24"/>
                <w:szCs w:val="24"/>
              </w:rPr>
              <w:t>epartment</w:t>
            </w:r>
            <w:r w:rsidR="0016508D">
              <w:rPr>
                <w:b/>
                <w:bCs/>
                <w:sz w:val="24"/>
                <w:szCs w:val="24"/>
              </w:rPr>
              <w:t>/section</w:t>
            </w:r>
            <w:r w:rsidR="0016508D" w:rsidRPr="007C4901">
              <w:rPr>
                <w:b/>
                <w:bCs/>
                <w:sz w:val="24"/>
                <w:szCs w:val="24"/>
              </w:rPr>
              <w:t xml:space="preserve"> </w:t>
            </w:r>
            <w:r w:rsidRPr="007C4901">
              <w:rPr>
                <w:b/>
                <w:bCs/>
                <w:sz w:val="24"/>
                <w:szCs w:val="24"/>
              </w:rPr>
              <w:t>and PhD</w:t>
            </w:r>
            <w:r w:rsidR="0016508D">
              <w:rPr>
                <w:b/>
                <w:bCs/>
                <w:sz w:val="24"/>
                <w:szCs w:val="24"/>
              </w:rPr>
              <w:t xml:space="preserve"> program)</w:t>
            </w:r>
            <w:r w:rsidRPr="007C4901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675" w:type="dxa"/>
          </w:tcPr>
          <w:p w14:paraId="4862B5D8" w14:textId="77777777" w:rsidR="007C4901" w:rsidRDefault="007C4901" w:rsidP="001806AD">
            <w:pPr>
              <w:rPr>
                <w:sz w:val="24"/>
                <w:szCs w:val="24"/>
              </w:rPr>
            </w:pPr>
          </w:p>
          <w:p w14:paraId="5808BC59" w14:textId="45C597F0" w:rsidR="008B0B62" w:rsidRPr="007C4901" w:rsidRDefault="008B0B62" w:rsidP="001806AD">
            <w:pPr>
              <w:rPr>
                <w:sz w:val="24"/>
                <w:szCs w:val="24"/>
              </w:rPr>
            </w:pPr>
          </w:p>
        </w:tc>
      </w:tr>
      <w:tr w:rsidR="007C4901" w:rsidRPr="007C4901" w14:paraId="488CE417" w14:textId="77777777" w:rsidTr="008134D8">
        <w:tc>
          <w:tcPr>
            <w:tcW w:w="4675" w:type="dxa"/>
          </w:tcPr>
          <w:p w14:paraId="308EA56B" w14:textId="77777777" w:rsidR="007C4901" w:rsidRPr="007C4901" w:rsidRDefault="007C4901" w:rsidP="001806AD">
            <w:pPr>
              <w:rPr>
                <w:sz w:val="24"/>
                <w:szCs w:val="24"/>
              </w:rPr>
            </w:pPr>
            <w:r w:rsidRPr="007C4901">
              <w:rPr>
                <w:sz w:val="24"/>
                <w:szCs w:val="24"/>
              </w:rPr>
              <w:t>Student email address:</w:t>
            </w:r>
          </w:p>
        </w:tc>
        <w:tc>
          <w:tcPr>
            <w:tcW w:w="4675" w:type="dxa"/>
          </w:tcPr>
          <w:p w14:paraId="6B6CD0A3" w14:textId="77777777" w:rsidR="007C4901" w:rsidRPr="007C4901" w:rsidRDefault="007C4901" w:rsidP="001806AD">
            <w:pPr>
              <w:rPr>
                <w:sz w:val="24"/>
                <w:szCs w:val="24"/>
              </w:rPr>
            </w:pPr>
          </w:p>
        </w:tc>
      </w:tr>
      <w:tr w:rsidR="008134D8" w:rsidRPr="007C4901" w14:paraId="5D9F4C0B" w14:textId="77777777" w:rsidTr="008134D8">
        <w:tc>
          <w:tcPr>
            <w:tcW w:w="4675" w:type="dxa"/>
          </w:tcPr>
          <w:p w14:paraId="60172F54" w14:textId="40164A8F" w:rsidR="007C4901" w:rsidRPr="007C4901" w:rsidRDefault="007C4901" w:rsidP="001806AD">
            <w:pPr>
              <w:rPr>
                <w:sz w:val="24"/>
                <w:szCs w:val="24"/>
              </w:rPr>
            </w:pPr>
            <w:r w:rsidRPr="007C4901">
              <w:rPr>
                <w:sz w:val="24"/>
                <w:szCs w:val="24"/>
              </w:rPr>
              <w:t>Standard duration of PhD program</w:t>
            </w:r>
            <w:r w:rsidR="00DC6A79">
              <w:rPr>
                <w:sz w:val="24"/>
                <w:szCs w:val="24"/>
              </w:rPr>
              <w:t xml:space="preserve"> </w:t>
            </w:r>
            <w:r w:rsidR="008134D8">
              <w:rPr>
                <w:sz w:val="24"/>
                <w:szCs w:val="24"/>
              </w:rPr>
              <w:t>(</w:t>
            </w:r>
            <w:r w:rsidR="00DC6A79">
              <w:rPr>
                <w:sz w:val="24"/>
                <w:szCs w:val="24"/>
              </w:rPr>
              <w:t>in years</w:t>
            </w:r>
            <w:r w:rsidR="008134D8">
              <w:rPr>
                <w:sz w:val="24"/>
                <w:szCs w:val="24"/>
              </w:rPr>
              <w:t>)</w:t>
            </w:r>
            <w:r w:rsidRPr="007C4901">
              <w:rPr>
                <w:sz w:val="24"/>
                <w:szCs w:val="24"/>
              </w:rPr>
              <w:t>:</w:t>
            </w:r>
          </w:p>
        </w:tc>
        <w:tc>
          <w:tcPr>
            <w:tcW w:w="4675" w:type="dxa"/>
          </w:tcPr>
          <w:p w14:paraId="747F95B6" w14:textId="7557446A" w:rsidR="007C4901" w:rsidRPr="007C4901" w:rsidRDefault="007C4901" w:rsidP="001806AD">
            <w:pPr>
              <w:rPr>
                <w:sz w:val="24"/>
                <w:szCs w:val="24"/>
              </w:rPr>
            </w:pPr>
          </w:p>
        </w:tc>
      </w:tr>
      <w:tr w:rsidR="007C4901" w:rsidRPr="007C4901" w14:paraId="715CB048" w14:textId="77777777" w:rsidTr="008134D8">
        <w:tc>
          <w:tcPr>
            <w:tcW w:w="4675" w:type="dxa"/>
          </w:tcPr>
          <w:p w14:paraId="4335359C" w14:textId="44E0CD29" w:rsidR="007C4901" w:rsidRPr="007C4901" w:rsidRDefault="007C4901" w:rsidP="001806AD">
            <w:pPr>
              <w:rPr>
                <w:sz w:val="24"/>
                <w:szCs w:val="24"/>
              </w:rPr>
            </w:pPr>
            <w:r w:rsidRPr="007C4901">
              <w:rPr>
                <w:sz w:val="24"/>
                <w:szCs w:val="24"/>
              </w:rPr>
              <w:t xml:space="preserve">Expected graduation </w:t>
            </w:r>
            <w:r w:rsidR="008134D8">
              <w:rPr>
                <w:sz w:val="24"/>
                <w:szCs w:val="24"/>
              </w:rPr>
              <w:t>(year and month)</w:t>
            </w:r>
            <w:r w:rsidRPr="007C4901">
              <w:rPr>
                <w:sz w:val="24"/>
                <w:szCs w:val="24"/>
              </w:rPr>
              <w:t>:</w:t>
            </w:r>
          </w:p>
        </w:tc>
        <w:tc>
          <w:tcPr>
            <w:tcW w:w="4675" w:type="dxa"/>
          </w:tcPr>
          <w:p w14:paraId="6B5685EC" w14:textId="77777777" w:rsidR="007C4901" w:rsidRPr="007C4901" w:rsidRDefault="007C4901" w:rsidP="001806AD">
            <w:pPr>
              <w:rPr>
                <w:sz w:val="24"/>
                <w:szCs w:val="24"/>
              </w:rPr>
            </w:pPr>
          </w:p>
        </w:tc>
      </w:tr>
      <w:tr w:rsidR="008134D8" w:rsidRPr="007C4901" w14:paraId="0F1F13B4" w14:textId="77777777" w:rsidTr="008134D8">
        <w:trPr>
          <w:trHeight w:val="2204"/>
        </w:trPr>
        <w:tc>
          <w:tcPr>
            <w:tcW w:w="4675" w:type="dxa"/>
          </w:tcPr>
          <w:p w14:paraId="0BE3BC9C" w14:textId="47B46FE7" w:rsidR="007C4901" w:rsidRPr="007C4901" w:rsidRDefault="007C4901" w:rsidP="001806AD">
            <w:pPr>
              <w:rPr>
                <w:b/>
                <w:bCs/>
                <w:sz w:val="24"/>
                <w:szCs w:val="24"/>
              </w:rPr>
            </w:pPr>
            <w:r w:rsidRPr="007C4901">
              <w:rPr>
                <w:b/>
                <w:bCs/>
                <w:sz w:val="24"/>
                <w:szCs w:val="24"/>
              </w:rPr>
              <w:t>Current research interests</w:t>
            </w:r>
            <w:r w:rsidR="00025083">
              <w:rPr>
                <w:b/>
                <w:bCs/>
                <w:sz w:val="24"/>
                <w:szCs w:val="24"/>
              </w:rPr>
              <w:t>*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025083">
              <w:rPr>
                <w:b/>
                <w:bCs/>
                <w:sz w:val="24"/>
                <w:szCs w:val="24"/>
              </w:rPr>
              <w:br/>
            </w:r>
            <w:r>
              <w:rPr>
                <w:b/>
                <w:bCs/>
                <w:sz w:val="24"/>
                <w:szCs w:val="24"/>
              </w:rPr>
              <w:t>(max 50 words)</w:t>
            </w:r>
            <w:r w:rsidRPr="007C4901">
              <w:rPr>
                <w:b/>
                <w:bCs/>
                <w:sz w:val="24"/>
                <w:szCs w:val="24"/>
              </w:rPr>
              <w:t>:</w:t>
            </w:r>
            <w:r w:rsidR="008134D8">
              <w:rPr>
                <w:b/>
                <w:bCs/>
                <w:sz w:val="24"/>
                <w:szCs w:val="24"/>
              </w:rPr>
              <w:br/>
            </w:r>
            <w:r w:rsidR="008134D8" w:rsidRPr="008B0B62">
              <w:rPr>
                <w:i/>
                <w:iCs/>
              </w:rPr>
              <w:t>*</w:t>
            </w:r>
            <w:r w:rsidR="00682B48">
              <w:rPr>
                <w:i/>
                <w:iCs/>
              </w:rPr>
              <w:t>You can be b</w:t>
            </w:r>
            <w:r w:rsidR="008134D8" w:rsidRPr="008B0B62">
              <w:rPr>
                <w:i/>
                <w:iCs/>
              </w:rPr>
              <w:t xml:space="preserve">road or narrow, general or specific; </w:t>
            </w:r>
            <w:r w:rsidR="005A5CBC">
              <w:rPr>
                <w:i/>
                <w:iCs/>
              </w:rPr>
              <w:br/>
            </w:r>
            <w:r w:rsidR="008134D8" w:rsidRPr="008B0B62">
              <w:rPr>
                <w:i/>
                <w:iCs/>
              </w:rPr>
              <w:t xml:space="preserve"> just stick to what most accurately describes your interests </w:t>
            </w:r>
            <w:r w:rsidR="005A5CBC">
              <w:rPr>
                <w:i/>
                <w:iCs/>
              </w:rPr>
              <w:t xml:space="preserve">and focus </w:t>
            </w:r>
            <w:r w:rsidR="008134D8" w:rsidRPr="008B0B62">
              <w:rPr>
                <w:i/>
                <w:iCs/>
              </w:rPr>
              <w:t>at the moment.</w:t>
            </w:r>
            <w:r w:rsidR="00025083">
              <w:rPr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14:paraId="6C24FCBF" w14:textId="77777777" w:rsidR="007C4901" w:rsidRDefault="007C4901" w:rsidP="001806AD">
            <w:pPr>
              <w:rPr>
                <w:sz w:val="24"/>
                <w:szCs w:val="24"/>
              </w:rPr>
            </w:pPr>
          </w:p>
          <w:p w14:paraId="6228AF38" w14:textId="77777777" w:rsidR="007C4901" w:rsidRDefault="007C4901" w:rsidP="001806AD">
            <w:pPr>
              <w:rPr>
                <w:sz w:val="24"/>
                <w:szCs w:val="24"/>
              </w:rPr>
            </w:pPr>
          </w:p>
          <w:p w14:paraId="46ECD52F" w14:textId="77777777" w:rsidR="007C4901" w:rsidRDefault="007C4901" w:rsidP="001806AD">
            <w:pPr>
              <w:rPr>
                <w:sz w:val="24"/>
                <w:szCs w:val="24"/>
              </w:rPr>
            </w:pPr>
          </w:p>
          <w:p w14:paraId="58EED9C2" w14:textId="77777777" w:rsidR="007C4901" w:rsidRDefault="007C4901" w:rsidP="001806AD">
            <w:pPr>
              <w:rPr>
                <w:sz w:val="24"/>
                <w:szCs w:val="24"/>
              </w:rPr>
            </w:pPr>
          </w:p>
          <w:p w14:paraId="434FAFA4" w14:textId="77777777" w:rsidR="007C4901" w:rsidRDefault="007C4901" w:rsidP="001806AD">
            <w:pPr>
              <w:rPr>
                <w:sz w:val="24"/>
                <w:szCs w:val="24"/>
              </w:rPr>
            </w:pPr>
          </w:p>
          <w:p w14:paraId="58FF6037" w14:textId="77777777" w:rsidR="007C4901" w:rsidRDefault="007C4901" w:rsidP="001806AD">
            <w:pPr>
              <w:rPr>
                <w:sz w:val="24"/>
                <w:szCs w:val="24"/>
              </w:rPr>
            </w:pPr>
          </w:p>
          <w:p w14:paraId="3AC7694A" w14:textId="2EADB4D7" w:rsidR="007C4901" w:rsidRPr="007C4901" w:rsidRDefault="007C4901" w:rsidP="001806AD">
            <w:pPr>
              <w:rPr>
                <w:sz w:val="24"/>
                <w:szCs w:val="24"/>
              </w:rPr>
            </w:pPr>
          </w:p>
        </w:tc>
      </w:tr>
      <w:tr w:rsidR="008134D8" w:rsidRPr="007C4901" w14:paraId="4B0BDECD" w14:textId="77777777" w:rsidTr="008134D8">
        <w:tc>
          <w:tcPr>
            <w:tcW w:w="4675" w:type="dxa"/>
          </w:tcPr>
          <w:p w14:paraId="36438F5F" w14:textId="5243BB61" w:rsidR="007C4901" w:rsidRPr="007C4901" w:rsidDel="0060127A" w:rsidRDefault="00025083" w:rsidP="001806A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When you are not working on your PhD, how do you like to spend your time?* </w:t>
            </w:r>
            <w:r>
              <w:rPr>
                <w:b/>
                <w:bCs/>
                <w:sz w:val="24"/>
                <w:szCs w:val="24"/>
              </w:rPr>
              <w:br/>
            </w:r>
            <w:r w:rsidR="00F14544">
              <w:rPr>
                <w:b/>
                <w:bCs/>
                <w:sz w:val="24"/>
                <w:szCs w:val="24"/>
              </w:rPr>
              <w:t>(max 50 words):</w:t>
            </w:r>
            <w:r w:rsidR="00F14544">
              <w:rPr>
                <w:b/>
                <w:bCs/>
                <w:sz w:val="24"/>
                <w:szCs w:val="24"/>
              </w:rPr>
              <w:br/>
            </w:r>
            <w:r w:rsidRPr="008B0B62">
              <w:rPr>
                <w:i/>
                <w:iCs/>
              </w:rPr>
              <w:t>*</w:t>
            </w:r>
            <w:r w:rsidR="007E1113">
              <w:rPr>
                <w:i/>
                <w:iCs/>
              </w:rPr>
              <w:t>This question will be used to help participants get to know each other. P</w:t>
            </w:r>
            <w:r w:rsidRPr="008B0B62">
              <w:rPr>
                <w:i/>
                <w:iCs/>
              </w:rPr>
              <w:t>lease feel free to mention any</w:t>
            </w:r>
            <w:r w:rsidR="007172BA">
              <w:rPr>
                <w:i/>
                <w:iCs/>
              </w:rPr>
              <w:t xml:space="preserve"> non-PhD-related activity</w:t>
            </w:r>
            <w:r w:rsidRPr="008B0B62">
              <w:rPr>
                <w:i/>
                <w:iCs/>
              </w:rPr>
              <w:t xml:space="preserve"> that you take pleasure </w:t>
            </w:r>
            <w:r w:rsidR="00682B48">
              <w:rPr>
                <w:i/>
                <w:iCs/>
              </w:rPr>
              <w:t xml:space="preserve">in </w:t>
            </w:r>
            <w:r w:rsidR="008E7278">
              <w:rPr>
                <w:i/>
                <w:iCs/>
              </w:rPr>
              <w:t xml:space="preserve">or </w:t>
            </w:r>
            <w:r w:rsidRPr="008B0B62">
              <w:rPr>
                <w:i/>
                <w:iCs/>
              </w:rPr>
              <w:t xml:space="preserve">that </w:t>
            </w:r>
            <w:r w:rsidR="00AE3E5D">
              <w:rPr>
                <w:i/>
                <w:iCs/>
              </w:rPr>
              <w:t>makes you enthusiastic</w:t>
            </w:r>
            <w:r w:rsidR="007E1113">
              <w:rPr>
                <w:i/>
                <w:iCs/>
              </w:rPr>
              <w:t>.</w:t>
            </w:r>
          </w:p>
        </w:tc>
        <w:tc>
          <w:tcPr>
            <w:tcW w:w="4675" w:type="dxa"/>
          </w:tcPr>
          <w:p w14:paraId="58E00514" w14:textId="77777777" w:rsidR="007C4901" w:rsidRPr="007C4901" w:rsidRDefault="007C4901" w:rsidP="001806AD">
            <w:pPr>
              <w:rPr>
                <w:sz w:val="24"/>
                <w:szCs w:val="24"/>
              </w:rPr>
            </w:pPr>
          </w:p>
          <w:p w14:paraId="252FBABE" w14:textId="77777777" w:rsidR="007C4901" w:rsidRPr="007C4901" w:rsidRDefault="007C4901" w:rsidP="001806AD">
            <w:pPr>
              <w:rPr>
                <w:sz w:val="24"/>
                <w:szCs w:val="24"/>
              </w:rPr>
            </w:pPr>
          </w:p>
          <w:p w14:paraId="58C10FA8" w14:textId="77777777" w:rsidR="007C4901" w:rsidRDefault="007C4901" w:rsidP="001806AD">
            <w:pPr>
              <w:rPr>
                <w:sz w:val="24"/>
                <w:szCs w:val="24"/>
              </w:rPr>
            </w:pPr>
          </w:p>
          <w:p w14:paraId="1C7B7660" w14:textId="77777777" w:rsidR="00025083" w:rsidRDefault="00025083" w:rsidP="001806AD">
            <w:pPr>
              <w:rPr>
                <w:sz w:val="24"/>
                <w:szCs w:val="24"/>
              </w:rPr>
            </w:pPr>
          </w:p>
          <w:p w14:paraId="0B23EA2E" w14:textId="77777777" w:rsidR="00025083" w:rsidRDefault="00025083" w:rsidP="001806AD">
            <w:pPr>
              <w:rPr>
                <w:sz w:val="24"/>
                <w:szCs w:val="24"/>
              </w:rPr>
            </w:pPr>
          </w:p>
          <w:p w14:paraId="31A5E166" w14:textId="77777777" w:rsidR="00025083" w:rsidRDefault="00025083" w:rsidP="001806AD">
            <w:pPr>
              <w:rPr>
                <w:sz w:val="24"/>
                <w:szCs w:val="24"/>
              </w:rPr>
            </w:pPr>
          </w:p>
          <w:p w14:paraId="331BC2C5" w14:textId="7BDB9311" w:rsidR="00025083" w:rsidRPr="007C4901" w:rsidRDefault="00025083" w:rsidP="001806AD">
            <w:pPr>
              <w:rPr>
                <w:sz w:val="24"/>
                <w:szCs w:val="24"/>
              </w:rPr>
            </w:pPr>
          </w:p>
        </w:tc>
      </w:tr>
    </w:tbl>
    <w:p w14:paraId="6E8FF90B" w14:textId="77777777" w:rsidR="008B0B62" w:rsidRDefault="008B0B62" w:rsidP="001806AD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0E0" w:firstRow="1" w:lastRow="1" w:firstColumn="1" w:lastColumn="0" w:noHBand="0" w:noVBand="0"/>
      </w:tblPr>
      <w:tblGrid>
        <w:gridCol w:w="4675"/>
        <w:gridCol w:w="4675"/>
      </w:tblGrid>
      <w:tr w:rsidR="00051226" w:rsidRPr="00051226" w14:paraId="7B157B54" w14:textId="77777777" w:rsidTr="0016508D">
        <w:tc>
          <w:tcPr>
            <w:tcW w:w="9350" w:type="dxa"/>
            <w:gridSpan w:val="2"/>
          </w:tcPr>
          <w:p w14:paraId="6A7A90E4" w14:textId="24D39E1C" w:rsidR="00051226" w:rsidRPr="00051226" w:rsidRDefault="00892414" w:rsidP="007158C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R PREFERENCES</w:t>
            </w:r>
            <w:r w:rsidR="00523E4F">
              <w:rPr>
                <w:sz w:val="24"/>
                <w:szCs w:val="24"/>
              </w:rPr>
              <w:t xml:space="preserve"> AND IDEAS</w:t>
            </w:r>
            <w:r w:rsidR="003A076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br/>
            </w:r>
            <w:r w:rsidRPr="008B0B62">
              <w:rPr>
                <w:i/>
                <w:iCs/>
              </w:rPr>
              <w:t xml:space="preserve">The information below will be used to fine-tune the program </w:t>
            </w:r>
            <w:r w:rsidR="00D562C3">
              <w:rPr>
                <w:i/>
                <w:iCs/>
              </w:rPr>
              <w:br/>
            </w:r>
            <w:r w:rsidRPr="008B0B62">
              <w:rPr>
                <w:i/>
                <w:iCs/>
              </w:rPr>
              <w:t>to ensure we can make it as valuable as possible for everyone.</w:t>
            </w:r>
          </w:p>
        </w:tc>
      </w:tr>
      <w:tr w:rsidR="00051226" w14:paraId="5A85E34F" w14:textId="77777777" w:rsidTr="00D74575">
        <w:tc>
          <w:tcPr>
            <w:tcW w:w="4675" w:type="dxa"/>
          </w:tcPr>
          <w:p w14:paraId="02293311" w14:textId="0B786915" w:rsidR="00051226" w:rsidRDefault="000613DA" w:rsidP="001806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  <w:r w:rsidR="0055100A">
              <w:rPr>
                <w:sz w:val="24"/>
                <w:szCs w:val="24"/>
              </w:rPr>
              <w:t xml:space="preserve">e will </w:t>
            </w:r>
            <w:r w:rsidR="0025605D">
              <w:rPr>
                <w:sz w:val="24"/>
                <w:szCs w:val="24"/>
              </w:rPr>
              <w:t xml:space="preserve">strive to </w:t>
            </w:r>
            <w:r w:rsidR="0055100A">
              <w:rPr>
                <w:sz w:val="24"/>
                <w:szCs w:val="24"/>
              </w:rPr>
              <w:t>facilitate online</w:t>
            </w:r>
            <w:r>
              <w:rPr>
                <w:sz w:val="24"/>
                <w:szCs w:val="24"/>
              </w:rPr>
              <w:t>/remote</w:t>
            </w:r>
            <w:r w:rsidR="0055100A">
              <w:rPr>
                <w:sz w:val="24"/>
                <w:szCs w:val="24"/>
              </w:rPr>
              <w:t xml:space="preserve"> participation</w:t>
            </w:r>
            <w:r w:rsidR="00892414">
              <w:rPr>
                <w:sz w:val="24"/>
                <w:szCs w:val="24"/>
              </w:rPr>
              <w:t xml:space="preserve"> for most of the doctoral consortium program</w:t>
            </w:r>
            <w:r>
              <w:rPr>
                <w:sz w:val="24"/>
                <w:szCs w:val="24"/>
              </w:rPr>
              <w:t xml:space="preserve"> while also stimulating offline interactions for those who attend on-</w:t>
            </w:r>
            <w:r>
              <w:rPr>
                <w:sz w:val="24"/>
                <w:szCs w:val="24"/>
              </w:rPr>
              <w:lastRenderedPageBreak/>
              <w:t>site</w:t>
            </w:r>
            <w:r w:rsidR="0055100A">
              <w:rPr>
                <w:sz w:val="24"/>
                <w:szCs w:val="24"/>
              </w:rPr>
              <w:t xml:space="preserve">. </w:t>
            </w:r>
            <w:r w:rsidR="003A076E">
              <w:rPr>
                <w:sz w:val="24"/>
                <w:szCs w:val="24"/>
              </w:rPr>
              <w:t xml:space="preserve">Please indicate </w:t>
            </w:r>
            <w:r w:rsidR="0029605F">
              <w:rPr>
                <w:sz w:val="24"/>
                <w:szCs w:val="24"/>
              </w:rPr>
              <w:t>your preference</w:t>
            </w:r>
            <w:r w:rsidR="0025605D">
              <w:rPr>
                <w:sz w:val="24"/>
                <w:szCs w:val="24"/>
              </w:rPr>
              <w:t xml:space="preserve"> by deleting the </w:t>
            </w:r>
            <w:r w:rsidR="00DC6CEC">
              <w:rPr>
                <w:sz w:val="24"/>
                <w:szCs w:val="24"/>
              </w:rPr>
              <w:t>‘smiley’ that does not fit</w:t>
            </w:r>
            <w:r w:rsidR="003A076E">
              <w:rPr>
                <w:sz w:val="24"/>
                <w:szCs w:val="24"/>
              </w:rPr>
              <w:t>:</w:t>
            </w:r>
            <w:r w:rsidR="00D74575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14:paraId="014FD158" w14:textId="30B60AFD" w:rsidR="00892414" w:rsidRDefault="0040391F" w:rsidP="001806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My </w:t>
            </w:r>
            <w:r w:rsidRPr="00DC6CEC">
              <w:rPr>
                <w:b/>
                <w:bCs/>
                <w:sz w:val="24"/>
                <w:szCs w:val="24"/>
              </w:rPr>
              <w:t>main preference</w:t>
            </w:r>
            <w:r>
              <w:rPr>
                <w:sz w:val="24"/>
                <w:szCs w:val="24"/>
              </w:rPr>
              <w:t xml:space="preserve"> is</w:t>
            </w:r>
            <w:r w:rsidR="00892414">
              <w:rPr>
                <w:sz w:val="24"/>
                <w:szCs w:val="24"/>
              </w:rPr>
              <w:t>…</w:t>
            </w:r>
          </w:p>
          <w:p w14:paraId="31575E42" w14:textId="69D336B5" w:rsidR="00892414" w:rsidRDefault="0060215F" w:rsidP="001806AD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D16360C" wp14:editId="6263ED03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16510</wp:posOffset>
                      </wp:positionV>
                      <wp:extent cx="165100" cy="165100"/>
                      <wp:effectExtent l="0" t="0" r="25400" b="25400"/>
                      <wp:wrapNone/>
                      <wp:docPr id="10" name="Smiley Fac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65100"/>
                              </a:xfrm>
                              <a:prstGeom prst="smileyFac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type w14:anchorId="076683C4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    <v:formulas>
                        <v:f eqn="sum 33030 0 #0"/>
                        <v:f eqn="prod #0 4 3"/>
                        <v:f eqn="prod @0 1 3"/>
                        <v:f eqn="sum @1 0 @2"/>
                      </v:formulas>
                      <v:path o:extrusionok="f" gradientshapeok="t" o:connecttype="custom" o:connectlocs="10800,0;3163,3163;0,10800;3163,18437;10800,21600;18437,18437;21600,10800;18437,3163" textboxrect="3163,3163,18437,18437"/>
                      <v:handles>
                        <v:h position="center,#0" yrange="15510,17520"/>
                      </v:handles>
                      <o:complex v:ext="view"/>
                    </v:shapetype>
                    <v:shape id="Smiley Face 10" o:spid="_x0000_s1026" type="#_x0000_t96" style="position:absolute;margin-left:5.25pt;margin-top:1.3pt;width:13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" fillcolor="white [3201]" strokecolor="#31849b [2408]" strokeweight="2pt"/>
                  </w:pict>
                </mc:Fallback>
              </mc:AlternateContent>
            </w:r>
            <w:r w:rsidR="00892414">
              <w:rPr>
                <w:sz w:val="24"/>
                <w:szCs w:val="24"/>
              </w:rPr>
              <w:t xml:space="preserve">        …online</w:t>
            </w:r>
            <w:r w:rsidR="0029605F">
              <w:rPr>
                <w:sz w:val="24"/>
                <w:szCs w:val="24"/>
              </w:rPr>
              <w:t xml:space="preserve"> participation</w:t>
            </w:r>
          </w:p>
          <w:p w14:paraId="0198B5DF" w14:textId="2B448752" w:rsidR="00DC6CEC" w:rsidRPr="00DC6CEC" w:rsidRDefault="0060215F" w:rsidP="001806AD">
            <w:pPr>
              <w:rPr>
                <w:i/>
                <w:iCs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49E595F" wp14:editId="2E886748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34925</wp:posOffset>
                      </wp:positionV>
                      <wp:extent cx="165100" cy="165100"/>
                      <wp:effectExtent l="0" t="0" r="25400" b="25400"/>
                      <wp:wrapNone/>
                      <wp:docPr id="11" name="Smiley Fac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65100"/>
                              </a:xfrm>
                              <a:prstGeom prst="smileyFac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2A3AB79B" id="Smiley Face 11" o:spid="_x0000_s1026" type="#_x0000_t96" style="position:absolute;margin-left:5.25pt;margin-top:2.75pt;width:13pt;height:1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" fillcolor="white [3201]" strokecolor="#31849b [2408]" strokeweight="2pt"/>
                  </w:pict>
                </mc:Fallback>
              </mc:AlternateContent>
            </w:r>
            <w:r w:rsidR="00892414">
              <w:rPr>
                <w:sz w:val="24"/>
                <w:szCs w:val="24"/>
              </w:rPr>
              <w:t xml:space="preserve">        …</w:t>
            </w:r>
            <w:r w:rsidR="0029605F">
              <w:rPr>
                <w:sz w:val="24"/>
                <w:szCs w:val="24"/>
              </w:rPr>
              <w:t xml:space="preserve">participation </w:t>
            </w:r>
            <w:r w:rsidR="0040391F">
              <w:rPr>
                <w:sz w:val="24"/>
                <w:szCs w:val="24"/>
              </w:rPr>
              <w:t xml:space="preserve">on-site </w:t>
            </w:r>
            <w:r w:rsidR="0029605F">
              <w:rPr>
                <w:sz w:val="24"/>
                <w:szCs w:val="24"/>
              </w:rPr>
              <w:t>in Amsterdam</w:t>
            </w:r>
            <w:r w:rsidR="00DC6CEC">
              <w:rPr>
                <w:i/>
                <w:iCs/>
                <w:sz w:val="24"/>
                <w:szCs w:val="24"/>
              </w:rPr>
              <w:br/>
            </w:r>
            <w:r w:rsidR="009C3623">
              <w:rPr>
                <w:i/>
                <w:iCs/>
              </w:rPr>
              <w:br/>
            </w:r>
            <w:r w:rsidR="0029605F" w:rsidRPr="008B0B62">
              <w:rPr>
                <w:i/>
                <w:iCs/>
              </w:rPr>
              <w:t>(</w:t>
            </w:r>
            <w:r w:rsidR="009C3623">
              <w:rPr>
                <w:i/>
                <w:iCs/>
              </w:rPr>
              <w:t>accepted applicants</w:t>
            </w:r>
            <w:r w:rsidR="0029605F" w:rsidRPr="008B0B62">
              <w:rPr>
                <w:i/>
                <w:iCs/>
              </w:rPr>
              <w:t xml:space="preserve"> will </w:t>
            </w:r>
            <w:r w:rsidR="0040391F" w:rsidRPr="008B0B62">
              <w:rPr>
                <w:i/>
                <w:iCs/>
              </w:rPr>
              <w:t xml:space="preserve">be asked to confirm their </w:t>
            </w:r>
            <w:r w:rsidR="0025605D" w:rsidRPr="008B0B62">
              <w:rPr>
                <w:i/>
                <w:iCs/>
              </w:rPr>
              <w:t>mode</w:t>
            </w:r>
            <w:r w:rsidR="0040391F" w:rsidRPr="008B0B62">
              <w:rPr>
                <w:i/>
                <w:iCs/>
              </w:rPr>
              <w:t xml:space="preserve"> of </w:t>
            </w:r>
            <w:r w:rsidR="009C3623">
              <w:rPr>
                <w:i/>
                <w:iCs/>
              </w:rPr>
              <w:t>participation</w:t>
            </w:r>
            <w:r w:rsidR="00B43379">
              <w:rPr>
                <w:i/>
                <w:iCs/>
              </w:rPr>
              <w:t xml:space="preserve"> </w:t>
            </w:r>
            <w:r w:rsidR="00C65A77">
              <w:rPr>
                <w:i/>
                <w:iCs/>
              </w:rPr>
              <w:t>by</w:t>
            </w:r>
            <w:r w:rsidR="00B43379">
              <w:rPr>
                <w:i/>
                <w:iCs/>
              </w:rPr>
              <w:t xml:space="preserve"> spring 2022</w:t>
            </w:r>
            <w:r w:rsidR="0029605F" w:rsidRPr="008B0B62">
              <w:rPr>
                <w:i/>
                <w:iCs/>
              </w:rPr>
              <w:t>)</w:t>
            </w:r>
          </w:p>
        </w:tc>
      </w:tr>
      <w:tr w:rsidR="00051226" w14:paraId="1F737B03" w14:textId="77777777" w:rsidTr="00D74575">
        <w:tc>
          <w:tcPr>
            <w:tcW w:w="4675" w:type="dxa"/>
          </w:tcPr>
          <w:p w14:paraId="5D6E407B" w14:textId="05F7A350" w:rsidR="00051226" w:rsidRDefault="003C1C77" w:rsidP="001806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 removing one of the ‘smileys,’ please indicate</w:t>
            </w:r>
            <w:r w:rsidR="00B32E65">
              <w:rPr>
                <w:sz w:val="24"/>
                <w:szCs w:val="24"/>
              </w:rPr>
              <w:t xml:space="preserve"> whether you will </w:t>
            </w:r>
            <w:r w:rsidR="0076503C">
              <w:rPr>
                <w:sz w:val="24"/>
                <w:szCs w:val="24"/>
              </w:rPr>
              <w:t xml:space="preserve">include a </w:t>
            </w:r>
            <w:r w:rsidR="00B32E65">
              <w:rPr>
                <w:sz w:val="24"/>
                <w:szCs w:val="24"/>
              </w:rPr>
              <w:t xml:space="preserve">research proposal </w:t>
            </w:r>
            <w:r w:rsidR="00B32E65" w:rsidRPr="003B16F3">
              <w:rPr>
                <w:i/>
                <w:iCs/>
                <w:sz w:val="24"/>
                <w:szCs w:val="24"/>
              </w:rPr>
              <w:t>or</w:t>
            </w:r>
            <w:r w:rsidR="00B32E65">
              <w:rPr>
                <w:sz w:val="24"/>
                <w:szCs w:val="24"/>
              </w:rPr>
              <w:t xml:space="preserve"> a full paper</w:t>
            </w:r>
            <w:r w:rsidR="0076503C">
              <w:rPr>
                <w:sz w:val="24"/>
                <w:szCs w:val="24"/>
              </w:rPr>
              <w:t xml:space="preserve"> with your application</w:t>
            </w:r>
            <w:r w:rsidR="00696D8E">
              <w:rPr>
                <w:sz w:val="24"/>
                <w:szCs w:val="24"/>
              </w:rPr>
              <w:t>.</w:t>
            </w:r>
            <w:r w:rsidR="0076503C">
              <w:rPr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14:paraId="1B9945C1" w14:textId="2B44796D" w:rsidR="0040391F" w:rsidRDefault="0040391F" w:rsidP="001806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will include, in addition to my CV…</w:t>
            </w:r>
          </w:p>
          <w:p w14:paraId="6215AFB0" w14:textId="498823CF" w:rsidR="0040391F" w:rsidRDefault="00DC6CEC" w:rsidP="001806AD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458A014" wp14:editId="41EEF645">
                      <wp:simplePos x="0" y="0"/>
                      <wp:positionH relativeFrom="column">
                        <wp:posOffset>64770</wp:posOffset>
                      </wp:positionH>
                      <wp:positionV relativeFrom="paragraph">
                        <wp:posOffset>17145</wp:posOffset>
                      </wp:positionV>
                      <wp:extent cx="165100" cy="165100"/>
                      <wp:effectExtent l="0" t="0" r="25400" b="25400"/>
                      <wp:wrapNone/>
                      <wp:docPr id="14" name="Smiley Fac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65100"/>
                              </a:xfrm>
                              <a:prstGeom prst="smileyFac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6AD41368" id="Smiley Face 14" o:spid="_x0000_s1026" type="#_x0000_t96" style="position:absolute;margin-left:5.1pt;margin-top:1.35pt;width:13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" fillcolor="white [3201]" strokecolor="#31849b [2408]" strokeweight="2pt"/>
                  </w:pict>
                </mc:Fallback>
              </mc:AlternateContent>
            </w:r>
            <w:r w:rsidR="0040391F">
              <w:rPr>
                <w:sz w:val="24"/>
                <w:szCs w:val="24"/>
              </w:rPr>
              <w:t xml:space="preserve">        …a research proposal</w:t>
            </w:r>
          </w:p>
          <w:p w14:paraId="0C587F56" w14:textId="77777777" w:rsidR="0080442E" w:rsidRDefault="00DC6CEC" w:rsidP="001806AD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6D6B6BE" wp14:editId="076A88FD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27940</wp:posOffset>
                      </wp:positionV>
                      <wp:extent cx="165100" cy="165100"/>
                      <wp:effectExtent l="0" t="0" r="25400" b="25400"/>
                      <wp:wrapNone/>
                      <wp:docPr id="15" name="Smiley Fac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65100"/>
                              </a:xfrm>
                              <a:prstGeom prst="smileyFace">
                                <a:avLst/>
                              </a:prstGeom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3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44EA99C0" id="Smiley Face 15" o:spid="_x0000_s1026" type="#_x0000_t96" style="position:absolute;margin-left:5.25pt;margin-top:2.2pt;width:13pt;height:1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" fillcolor="white [3201]" strokecolor="#31849b [2408]" strokeweight="2pt"/>
                  </w:pict>
                </mc:Fallback>
              </mc:AlternateContent>
            </w:r>
            <w:r w:rsidR="0040391F">
              <w:rPr>
                <w:sz w:val="24"/>
                <w:szCs w:val="24"/>
              </w:rPr>
              <w:t xml:space="preserve">        …a full paper</w:t>
            </w:r>
          </w:p>
          <w:p w14:paraId="69ACA644" w14:textId="7D6E524E" w:rsidR="00E0468F" w:rsidRDefault="00E0468F" w:rsidP="001806AD">
            <w:pPr>
              <w:rPr>
                <w:sz w:val="24"/>
                <w:szCs w:val="24"/>
              </w:rPr>
            </w:pPr>
          </w:p>
        </w:tc>
      </w:tr>
      <w:tr w:rsidR="00BA6720" w14:paraId="2D505293" w14:textId="77777777" w:rsidTr="00D74575">
        <w:tc>
          <w:tcPr>
            <w:tcW w:w="4675" w:type="dxa"/>
          </w:tcPr>
          <w:p w14:paraId="58FD296E" w14:textId="0840DDCD" w:rsidR="00BA6720" w:rsidRDefault="00BA6720" w:rsidP="001806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lease </w:t>
            </w:r>
            <w:r w:rsidR="00E0468F">
              <w:rPr>
                <w:sz w:val="24"/>
                <w:szCs w:val="24"/>
              </w:rPr>
              <w:t>provide</w:t>
            </w:r>
            <w:r>
              <w:rPr>
                <w:sz w:val="24"/>
                <w:szCs w:val="24"/>
              </w:rPr>
              <w:t xml:space="preserve"> 1 sentence </w:t>
            </w:r>
            <w:r w:rsidR="00E0468F">
              <w:rPr>
                <w:sz w:val="24"/>
                <w:szCs w:val="24"/>
              </w:rPr>
              <w:t xml:space="preserve">on </w:t>
            </w:r>
            <w:r>
              <w:rPr>
                <w:sz w:val="24"/>
                <w:szCs w:val="24"/>
              </w:rPr>
              <w:t>what you would especially value feedback regarding your proposal or paper</w:t>
            </w:r>
            <w:r w:rsidR="00E0468F">
              <w:rPr>
                <w:sz w:val="24"/>
                <w:szCs w:val="24"/>
              </w:rPr>
              <w:t xml:space="preserve"> (e.g.</w:t>
            </w:r>
            <w:r w:rsidR="003C1C77">
              <w:rPr>
                <w:sz w:val="24"/>
                <w:szCs w:val="24"/>
              </w:rPr>
              <w:t>,</w:t>
            </w:r>
            <w:r w:rsidR="00E0468F">
              <w:rPr>
                <w:sz w:val="24"/>
                <w:szCs w:val="24"/>
              </w:rPr>
              <w:t xml:space="preserve"> framing, data collection, possible publication outlets, etc.)</w:t>
            </w:r>
          </w:p>
        </w:tc>
        <w:tc>
          <w:tcPr>
            <w:tcW w:w="4675" w:type="dxa"/>
          </w:tcPr>
          <w:p w14:paraId="032B4059" w14:textId="77777777" w:rsidR="00BA6720" w:rsidRDefault="00BA6720" w:rsidP="001806AD">
            <w:pPr>
              <w:rPr>
                <w:sz w:val="24"/>
                <w:szCs w:val="24"/>
              </w:rPr>
            </w:pPr>
          </w:p>
        </w:tc>
      </w:tr>
    </w:tbl>
    <w:p w14:paraId="5BF28BF7" w14:textId="44E7EB43" w:rsidR="000121C2" w:rsidRDefault="000121C2" w:rsidP="001806AD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0E0" w:firstRow="1" w:lastRow="1" w:firstColumn="1" w:lastColumn="0" w:noHBand="0" w:noVBand="0"/>
      </w:tblPr>
      <w:tblGrid>
        <w:gridCol w:w="338"/>
        <w:gridCol w:w="338"/>
        <w:gridCol w:w="338"/>
        <w:gridCol w:w="338"/>
        <w:gridCol w:w="338"/>
        <w:gridCol w:w="4475"/>
        <w:gridCol w:w="3185"/>
      </w:tblGrid>
      <w:tr w:rsidR="009415E3" w:rsidRPr="00051226" w14:paraId="19A2AA23" w14:textId="77777777" w:rsidTr="009415E3">
        <w:trPr>
          <w:cantSplit/>
          <w:trHeight w:val="1007"/>
        </w:trPr>
        <w:tc>
          <w:tcPr>
            <w:tcW w:w="318" w:type="dxa"/>
          </w:tcPr>
          <w:p w14:paraId="355CED03" w14:textId="5F2C608C" w:rsidR="0055010B" w:rsidRPr="00D44AF4" w:rsidRDefault="009415E3" w:rsidP="009415E3">
            <w:pPr>
              <w:jc w:val="center"/>
              <w:rPr>
                <w:i/>
                <w:iCs/>
                <w:sz w:val="24"/>
                <w:szCs w:val="24"/>
              </w:rPr>
            </w:pPr>
            <w:r w:rsidRPr="00D44AF4">
              <w:rPr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318" w:type="dxa"/>
          </w:tcPr>
          <w:p w14:paraId="199FC072" w14:textId="4480D6DE" w:rsidR="0055010B" w:rsidRPr="00D44AF4" w:rsidRDefault="009415E3" w:rsidP="009415E3">
            <w:pPr>
              <w:jc w:val="center"/>
              <w:rPr>
                <w:i/>
                <w:iCs/>
                <w:sz w:val="24"/>
                <w:szCs w:val="24"/>
              </w:rPr>
            </w:pPr>
            <w:r w:rsidRPr="00D44AF4">
              <w:rPr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318" w:type="dxa"/>
          </w:tcPr>
          <w:p w14:paraId="2115DFE9" w14:textId="1DBFCDBB" w:rsidR="0055010B" w:rsidRPr="00D44AF4" w:rsidRDefault="009415E3" w:rsidP="009415E3">
            <w:pPr>
              <w:rPr>
                <w:i/>
                <w:iCs/>
                <w:sz w:val="24"/>
                <w:szCs w:val="24"/>
              </w:rPr>
            </w:pPr>
            <w:r w:rsidRPr="00D44AF4">
              <w:rPr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318" w:type="dxa"/>
          </w:tcPr>
          <w:p w14:paraId="0D6B316A" w14:textId="6244328F" w:rsidR="0055010B" w:rsidRPr="00D44AF4" w:rsidRDefault="009415E3" w:rsidP="009415E3">
            <w:pPr>
              <w:jc w:val="center"/>
              <w:rPr>
                <w:i/>
                <w:iCs/>
                <w:sz w:val="24"/>
                <w:szCs w:val="24"/>
              </w:rPr>
            </w:pPr>
            <w:r w:rsidRPr="00D44AF4">
              <w:rPr>
                <w:i/>
                <w:iCs/>
                <w:sz w:val="24"/>
                <w:szCs w:val="24"/>
              </w:rPr>
              <w:t>4</w:t>
            </w:r>
          </w:p>
        </w:tc>
        <w:tc>
          <w:tcPr>
            <w:tcW w:w="318" w:type="dxa"/>
          </w:tcPr>
          <w:p w14:paraId="23B34FBA" w14:textId="6D54778E" w:rsidR="0055010B" w:rsidRPr="00D44AF4" w:rsidRDefault="009415E3" w:rsidP="009415E3">
            <w:pPr>
              <w:rPr>
                <w:i/>
                <w:iCs/>
                <w:sz w:val="24"/>
                <w:szCs w:val="24"/>
              </w:rPr>
            </w:pPr>
            <w:r w:rsidRPr="00D44AF4">
              <w:rPr>
                <w:i/>
                <w:iCs/>
                <w:sz w:val="24"/>
                <w:szCs w:val="24"/>
              </w:rPr>
              <w:t>5</w:t>
            </w:r>
          </w:p>
        </w:tc>
        <w:tc>
          <w:tcPr>
            <w:tcW w:w="7760" w:type="dxa"/>
            <w:gridSpan w:val="2"/>
          </w:tcPr>
          <w:p w14:paraId="3583BAD1" w14:textId="4B6E3F97" w:rsidR="0055010B" w:rsidRPr="008B0B62" w:rsidRDefault="0055010B" w:rsidP="009415E3">
            <w:pPr>
              <w:rPr>
                <w:sz w:val="24"/>
                <w:szCs w:val="24"/>
              </w:rPr>
            </w:pPr>
            <w:r w:rsidRPr="008B0B62">
              <w:rPr>
                <w:sz w:val="24"/>
                <w:szCs w:val="24"/>
              </w:rPr>
              <w:t xml:space="preserve">Please indicate </w:t>
            </w:r>
            <w:r w:rsidR="00EF772E">
              <w:rPr>
                <w:sz w:val="24"/>
                <w:szCs w:val="24"/>
              </w:rPr>
              <w:t>by placing</w:t>
            </w:r>
            <w:r w:rsidRPr="008B0B62">
              <w:rPr>
                <w:sz w:val="24"/>
                <w:szCs w:val="24"/>
              </w:rPr>
              <w:t xml:space="preserve"> one X per row how interested you are in the tentative topics below</w:t>
            </w:r>
            <w:r>
              <w:rPr>
                <w:sz w:val="24"/>
                <w:szCs w:val="24"/>
              </w:rPr>
              <w:t xml:space="preserve"> (</w:t>
            </w:r>
            <w:r w:rsidR="009415E3">
              <w:rPr>
                <w:sz w:val="24"/>
                <w:szCs w:val="24"/>
              </w:rPr>
              <w:t>1 = Not interested, 5 = Very interested)</w:t>
            </w:r>
            <w:r w:rsidRPr="008B0B62">
              <w:rPr>
                <w:sz w:val="24"/>
                <w:szCs w:val="24"/>
              </w:rPr>
              <w:t xml:space="preserve">. </w:t>
            </w:r>
            <w:r w:rsidR="009415E3">
              <w:rPr>
                <w:sz w:val="24"/>
                <w:szCs w:val="24"/>
              </w:rPr>
              <w:br/>
            </w:r>
            <w:r w:rsidRPr="008B0B62">
              <w:rPr>
                <w:sz w:val="24"/>
                <w:szCs w:val="24"/>
              </w:rPr>
              <w:t xml:space="preserve">In the empty space on the right, please feel free to </w:t>
            </w:r>
            <w:r>
              <w:rPr>
                <w:sz w:val="24"/>
                <w:szCs w:val="24"/>
              </w:rPr>
              <w:t>suggest</w:t>
            </w:r>
            <w:r w:rsidRPr="008B0B62">
              <w:rPr>
                <w:sz w:val="24"/>
                <w:szCs w:val="24"/>
              </w:rPr>
              <w:t xml:space="preserve"> any particular issues you would like to see addressed regarding the topic.</w:t>
            </w:r>
          </w:p>
        </w:tc>
      </w:tr>
      <w:tr w:rsidR="009E5AC4" w14:paraId="3A6EAD0A" w14:textId="77777777" w:rsidTr="009415E3">
        <w:tc>
          <w:tcPr>
            <w:tcW w:w="318" w:type="dxa"/>
          </w:tcPr>
          <w:p w14:paraId="367F5698" w14:textId="7EFB8A46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3117A889" w14:textId="36D2B0D9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0F1F42BD" w14:textId="7D39E51E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6F2B8227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D8E146B" w14:textId="64536A8D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1065BBC3" w14:textId="38CF5DDF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 xml:space="preserve">Impulse talk: new research directions </w:t>
            </w:r>
            <w:r w:rsidR="009E5AC4">
              <w:rPr>
                <w:i/>
                <w:iCs/>
              </w:rPr>
              <w:br/>
            </w:r>
            <w:r w:rsidRPr="009E5AC4">
              <w:rPr>
                <w:i/>
                <w:iCs/>
              </w:rPr>
              <w:t>and/or pressing challenges.</w:t>
            </w:r>
          </w:p>
        </w:tc>
        <w:tc>
          <w:tcPr>
            <w:tcW w:w="3235" w:type="dxa"/>
          </w:tcPr>
          <w:p w14:paraId="29E0E06A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  <w:p w14:paraId="330DFB4E" w14:textId="6F05D429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23924DA9" w14:textId="77777777" w:rsidTr="009415E3">
        <w:tc>
          <w:tcPr>
            <w:tcW w:w="318" w:type="dxa"/>
          </w:tcPr>
          <w:p w14:paraId="248BD701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25EEF1CE" w14:textId="10944E48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3F6A442D" w14:textId="3A172B8F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23F2AF27" w14:textId="1BD2B211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0818B107" w14:textId="732D17B0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42F119F8" w14:textId="06510D55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 xml:space="preserve">Getting past the editor: </w:t>
            </w:r>
            <w:r w:rsidR="009E5AC4">
              <w:rPr>
                <w:i/>
                <w:iCs/>
              </w:rPr>
              <w:br/>
            </w:r>
            <w:r w:rsidRPr="009E5AC4">
              <w:rPr>
                <w:i/>
                <w:iCs/>
              </w:rPr>
              <w:t xml:space="preserve">Tips for getting your papers into review. </w:t>
            </w:r>
          </w:p>
        </w:tc>
        <w:tc>
          <w:tcPr>
            <w:tcW w:w="3235" w:type="dxa"/>
          </w:tcPr>
          <w:p w14:paraId="367E27EB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  <w:p w14:paraId="20CE40A2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02C6C67B" w14:textId="77777777" w:rsidTr="009415E3">
        <w:trPr>
          <w:trHeight w:val="260"/>
        </w:trPr>
        <w:tc>
          <w:tcPr>
            <w:tcW w:w="318" w:type="dxa"/>
          </w:tcPr>
          <w:p w14:paraId="58281F8F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33D5AAEE" w14:textId="652F06E3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115A542" w14:textId="4D759B5A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2B6FC181" w14:textId="12D48B95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1F87FFE3" w14:textId="30363A85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3EBA18D2" w14:textId="4EF32FD5" w:rsidR="009E5AC4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 xml:space="preserve">Revise and resubmit: </w:t>
            </w:r>
            <w:r w:rsidR="009E5AC4">
              <w:rPr>
                <w:i/>
                <w:iCs/>
              </w:rPr>
              <w:br/>
            </w:r>
            <w:r w:rsidRPr="009E5AC4">
              <w:rPr>
                <w:i/>
                <w:iCs/>
              </w:rPr>
              <w:t>Dealing with reviewer 2.</w:t>
            </w:r>
          </w:p>
        </w:tc>
        <w:tc>
          <w:tcPr>
            <w:tcW w:w="3235" w:type="dxa"/>
          </w:tcPr>
          <w:p w14:paraId="1BBED38F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28BB3F76" w14:textId="77777777" w:rsidTr="009415E3">
        <w:tc>
          <w:tcPr>
            <w:tcW w:w="318" w:type="dxa"/>
          </w:tcPr>
          <w:p w14:paraId="5E31F235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1237251E" w14:textId="7478ED3B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1634AC98" w14:textId="0C0E0DE1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8104840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5661553" w14:textId="795F4CC0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1EB912A2" w14:textId="3847E1DC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 xml:space="preserve">Researching sustainability and teaching… </w:t>
            </w:r>
            <w:r w:rsidR="009E5AC4">
              <w:rPr>
                <w:i/>
                <w:iCs/>
              </w:rPr>
              <w:br/>
            </w:r>
            <w:r w:rsidRPr="009E5AC4">
              <w:rPr>
                <w:i/>
                <w:iCs/>
              </w:rPr>
              <w:t>what, exactly? Scholars share the best and the worst from their teaching careers.</w:t>
            </w:r>
          </w:p>
        </w:tc>
        <w:tc>
          <w:tcPr>
            <w:tcW w:w="3235" w:type="dxa"/>
          </w:tcPr>
          <w:p w14:paraId="3D0CA24D" w14:textId="146B21C6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651ED51F" w14:textId="77777777" w:rsidTr="009415E3">
        <w:tc>
          <w:tcPr>
            <w:tcW w:w="318" w:type="dxa"/>
          </w:tcPr>
          <w:p w14:paraId="57FD0398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48D51907" w14:textId="388CF660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64F8F43E" w14:textId="5A74AB1B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2BB6B8F5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4A7B1CF6" w14:textId="03B0ABAD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327E6364" w14:textId="39D56A44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>Mental health and the PhD process: What do we know</w:t>
            </w:r>
            <w:r w:rsidR="003C1C77">
              <w:rPr>
                <w:i/>
                <w:iCs/>
              </w:rPr>
              <w:t>,</w:t>
            </w:r>
            <w:r w:rsidRPr="009E5AC4">
              <w:rPr>
                <w:i/>
                <w:iCs/>
              </w:rPr>
              <w:t xml:space="preserve"> and what can we do about it?</w:t>
            </w:r>
          </w:p>
        </w:tc>
        <w:tc>
          <w:tcPr>
            <w:tcW w:w="3235" w:type="dxa"/>
          </w:tcPr>
          <w:p w14:paraId="35B7BEC8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392D94F5" w14:textId="77777777" w:rsidTr="009415E3">
        <w:tc>
          <w:tcPr>
            <w:tcW w:w="318" w:type="dxa"/>
          </w:tcPr>
          <w:p w14:paraId="3DB3A443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4DC0B896" w14:textId="03A72142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F0D3BEF" w14:textId="4BDF39FF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41CE356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20B72D83" w14:textId="1BE24FD2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6AE2F7A0" w14:textId="116900A1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 xml:space="preserve">Organizing a research stay abroad: </w:t>
            </w:r>
            <w:r w:rsidRPr="009E5AC4">
              <w:rPr>
                <w:i/>
                <w:iCs/>
              </w:rPr>
              <w:br/>
              <w:t>Tips, experiences, and Q&amp;A.</w:t>
            </w:r>
          </w:p>
        </w:tc>
        <w:tc>
          <w:tcPr>
            <w:tcW w:w="3235" w:type="dxa"/>
          </w:tcPr>
          <w:p w14:paraId="2042AE83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0F05BB4A" w14:textId="77777777" w:rsidTr="009415E3">
        <w:tc>
          <w:tcPr>
            <w:tcW w:w="318" w:type="dxa"/>
          </w:tcPr>
          <w:p w14:paraId="5FBCB042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125BC9B5" w14:textId="5A2BDCA6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210514CB" w14:textId="3980842F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7FF96417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455FE6D8" w14:textId="734A2EFC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4D3FE3CA" w14:textId="4FED9B3A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 xml:space="preserve">Impact on what, who, and how? Different ways of striving for impact as an academic. </w:t>
            </w:r>
          </w:p>
        </w:tc>
        <w:tc>
          <w:tcPr>
            <w:tcW w:w="3235" w:type="dxa"/>
          </w:tcPr>
          <w:p w14:paraId="271295B3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25E9E725" w14:textId="77777777" w:rsidTr="009415E3">
        <w:tc>
          <w:tcPr>
            <w:tcW w:w="318" w:type="dxa"/>
          </w:tcPr>
          <w:p w14:paraId="7E2268B7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24BC3D4" w14:textId="0066ADB3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4B1C4934" w14:textId="16C9AF03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173135DF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5EC67A7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695161FC" w14:textId="6968E2AC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>After the PhD: Job market preparation and options inside and outside academia.</w:t>
            </w:r>
          </w:p>
        </w:tc>
        <w:tc>
          <w:tcPr>
            <w:tcW w:w="3235" w:type="dxa"/>
          </w:tcPr>
          <w:p w14:paraId="7228E519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0E2BFEA7" w14:textId="77777777" w:rsidTr="009415E3">
        <w:trPr>
          <w:trHeight w:val="647"/>
        </w:trPr>
        <w:tc>
          <w:tcPr>
            <w:tcW w:w="318" w:type="dxa"/>
          </w:tcPr>
          <w:p w14:paraId="09CE7D4E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668366A1" w14:textId="029E311B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7AF1BE2B" w14:textId="1CFB0F3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18601A0B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0DAAF080" w14:textId="1D81D1F3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69EEAF64" w14:textId="7ADAA796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>Navigating labeling, boxing, and (self)-categorization in an academic career.</w:t>
            </w:r>
          </w:p>
        </w:tc>
        <w:tc>
          <w:tcPr>
            <w:tcW w:w="3235" w:type="dxa"/>
          </w:tcPr>
          <w:p w14:paraId="6296EF20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  <w:p w14:paraId="04CB814C" w14:textId="77FB33F4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310295BF" w14:textId="77777777" w:rsidTr="009415E3">
        <w:tc>
          <w:tcPr>
            <w:tcW w:w="318" w:type="dxa"/>
          </w:tcPr>
          <w:p w14:paraId="1DF77F98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305CCAEB" w14:textId="7921BA5D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37651F7E" w14:textId="254DAFC4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3D7601AF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732B7967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0203943C" w14:textId="77777777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>Informal interaction with PhD students.</w:t>
            </w:r>
          </w:p>
          <w:p w14:paraId="65DD54A9" w14:textId="6CFB5BF4" w:rsidR="009E5AC4" w:rsidRPr="009E5AC4" w:rsidRDefault="009E5AC4" w:rsidP="001806AD">
            <w:pPr>
              <w:rPr>
                <w:i/>
                <w:iCs/>
              </w:rPr>
            </w:pPr>
          </w:p>
        </w:tc>
        <w:tc>
          <w:tcPr>
            <w:tcW w:w="3235" w:type="dxa"/>
          </w:tcPr>
          <w:p w14:paraId="7705B520" w14:textId="1FEA59E9" w:rsidR="009415E3" w:rsidRPr="009E5AC4" w:rsidRDefault="009415E3" w:rsidP="001806AD">
            <w:pPr>
              <w:rPr>
                <w:sz w:val="20"/>
                <w:szCs w:val="20"/>
              </w:rPr>
            </w:pPr>
          </w:p>
        </w:tc>
      </w:tr>
      <w:tr w:rsidR="009E5AC4" w14:paraId="04DDC8C5" w14:textId="77777777" w:rsidTr="009415E3">
        <w:tc>
          <w:tcPr>
            <w:tcW w:w="318" w:type="dxa"/>
          </w:tcPr>
          <w:p w14:paraId="52039DA5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1DA871E3" w14:textId="4DD3D0F1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AEA611B" w14:textId="46FE1CEC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6C9C2D83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3E8AD93A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6FBC496E" w14:textId="0CE142E1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 xml:space="preserve">Informal interaction with GRONEN </w:t>
            </w:r>
            <w:r w:rsidR="009E5AC4">
              <w:rPr>
                <w:i/>
                <w:iCs/>
              </w:rPr>
              <w:br/>
            </w:r>
            <w:r w:rsidRPr="009E5AC4">
              <w:rPr>
                <w:i/>
                <w:iCs/>
              </w:rPr>
              <w:t>community scholars.</w:t>
            </w:r>
          </w:p>
        </w:tc>
        <w:tc>
          <w:tcPr>
            <w:tcW w:w="3235" w:type="dxa"/>
          </w:tcPr>
          <w:p w14:paraId="2559E61E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1AC6791C" w14:textId="77777777" w:rsidTr="009415E3">
        <w:tc>
          <w:tcPr>
            <w:tcW w:w="318" w:type="dxa"/>
          </w:tcPr>
          <w:p w14:paraId="2FCEAFAC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0CBE6E31" w14:textId="4CFA0CED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2B1AB0B3" w14:textId="645ADC33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39F99DEB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382C0083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0B1C67A7" w14:textId="236EBAAF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>Co-authorship: Tips for PhD students</w:t>
            </w:r>
          </w:p>
        </w:tc>
        <w:tc>
          <w:tcPr>
            <w:tcW w:w="3235" w:type="dxa"/>
          </w:tcPr>
          <w:p w14:paraId="51629FFB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  <w:p w14:paraId="5BC11EC6" w14:textId="582CFFEA" w:rsidR="009415E3" w:rsidRPr="009E5AC4" w:rsidRDefault="009415E3" w:rsidP="001806AD">
            <w:pPr>
              <w:rPr>
                <w:sz w:val="20"/>
                <w:szCs w:val="20"/>
              </w:rPr>
            </w:pPr>
          </w:p>
        </w:tc>
      </w:tr>
      <w:tr w:rsidR="009E5AC4" w14:paraId="0C7BD704" w14:textId="77777777" w:rsidTr="009415E3">
        <w:tc>
          <w:tcPr>
            <w:tcW w:w="318" w:type="dxa"/>
          </w:tcPr>
          <w:p w14:paraId="7ED66A14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415FEAC3" w14:textId="03737183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D0DF632" w14:textId="14ACB9C8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7BAAB34D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5EAD9AB0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45144CBF" w14:textId="2B59A716" w:rsidR="0055010B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 xml:space="preserve">Is </w:t>
            </w:r>
            <w:proofErr w:type="spellStart"/>
            <w:r w:rsidRPr="009E5AC4">
              <w:rPr>
                <w:i/>
                <w:iCs/>
              </w:rPr>
              <w:t>TikTok</w:t>
            </w:r>
            <w:proofErr w:type="spellEnd"/>
            <w:r w:rsidRPr="009E5AC4">
              <w:rPr>
                <w:i/>
                <w:iCs/>
              </w:rPr>
              <w:t xml:space="preserve"> next? Perspectives on using social media for impact and debate.</w:t>
            </w:r>
          </w:p>
        </w:tc>
        <w:tc>
          <w:tcPr>
            <w:tcW w:w="3235" w:type="dxa"/>
          </w:tcPr>
          <w:p w14:paraId="36D10A10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  <w:tr w:rsidR="009E5AC4" w14:paraId="7AE45C9E" w14:textId="77777777" w:rsidTr="009415E3">
        <w:tc>
          <w:tcPr>
            <w:tcW w:w="318" w:type="dxa"/>
          </w:tcPr>
          <w:p w14:paraId="04EFBAF5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034F1965" w14:textId="4DE5D380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1379150C" w14:textId="13C4E342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0C48DD1C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318" w:type="dxa"/>
          </w:tcPr>
          <w:p w14:paraId="2DC78A30" w14:textId="39D3C56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  <w:tc>
          <w:tcPr>
            <w:tcW w:w="4525" w:type="dxa"/>
          </w:tcPr>
          <w:p w14:paraId="6A38FAA5" w14:textId="2DEF7471" w:rsidR="009E5AC4" w:rsidRPr="009E5AC4" w:rsidRDefault="0055010B" w:rsidP="001806AD">
            <w:pPr>
              <w:rPr>
                <w:i/>
                <w:iCs/>
              </w:rPr>
            </w:pPr>
            <w:r w:rsidRPr="009E5AC4">
              <w:rPr>
                <w:i/>
                <w:iCs/>
              </w:rPr>
              <w:t>Other (please suggest):</w:t>
            </w:r>
          </w:p>
          <w:p w14:paraId="63F74CF8" w14:textId="77777777" w:rsidR="009415E3" w:rsidRPr="009E5AC4" w:rsidRDefault="009415E3" w:rsidP="001806AD">
            <w:pPr>
              <w:rPr>
                <w:i/>
                <w:iCs/>
              </w:rPr>
            </w:pPr>
          </w:p>
          <w:p w14:paraId="48D50F6E" w14:textId="131D3E9A" w:rsidR="009415E3" w:rsidRPr="009E5AC4" w:rsidRDefault="009415E3" w:rsidP="001806AD">
            <w:pPr>
              <w:rPr>
                <w:i/>
                <w:iCs/>
              </w:rPr>
            </w:pPr>
          </w:p>
        </w:tc>
        <w:tc>
          <w:tcPr>
            <w:tcW w:w="3235" w:type="dxa"/>
          </w:tcPr>
          <w:p w14:paraId="30BDC2BB" w14:textId="77777777" w:rsidR="0055010B" w:rsidRPr="009E5AC4" w:rsidRDefault="0055010B" w:rsidP="001806AD">
            <w:pPr>
              <w:rPr>
                <w:sz w:val="20"/>
                <w:szCs w:val="20"/>
              </w:rPr>
            </w:pPr>
          </w:p>
        </w:tc>
      </w:tr>
    </w:tbl>
    <w:p w14:paraId="5D85F765" w14:textId="08EA0DB7" w:rsidR="000121C2" w:rsidRPr="00537764" w:rsidRDefault="000121C2" w:rsidP="001806AD">
      <w:pPr>
        <w:spacing w:after="0" w:line="240" w:lineRule="auto"/>
        <w:rPr>
          <w:sz w:val="20"/>
          <w:szCs w:val="20"/>
        </w:rPr>
      </w:pPr>
    </w:p>
    <w:sectPr w:rsidR="000121C2" w:rsidRPr="00537764" w:rsidSect="00347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wMDW3MDEzMbM0MDNU0lEKTi0uzszPAykwrAUA6Oz9wywAAAA="/>
  </w:docVars>
  <w:rsids>
    <w:rsidRoot w:val="001979B8"/>
    <w:rsid w:val="000121C2"/>
    <w:rsid w:val="00025083"/>
    <w:rsid w:val="00036AC3"/>
    <w:rsid w:val="00051226"/>
    <w:rsid w:val="000558D4"/>
    <w:rsid w:val="000613DA"/>
    <w:rsid w:val="00063DC6"/>
    <w:rsid w:val="000A158A"/>
    <w:rsid w:val="000A6085"/>
    <w:rsid w:val="000A7EA4"/>
    <w:rsid w:val="000C1332"/>
    <w:rsid w:val="000F780E"/>
    <w:rsid w:val="0011683F"/>
    <w:rsid w:val="00122798"/>
    <w:rsid w:val="0013088F"/>
    <w:rsid w:val="0016508D"/>
    <w:rsid w:val="00171037"/>
    <w:rsid w:val="001806AD"/>
    <w:rsid w:val="001810B3"/>
    <w:rsid w:val="0019670A"/>
    <w:rsid w:val="001979B8"/>
    <w:rsid w:val="001B5BD9"/>
    <w:rsid w:val="001E541D"/>
    <w:rsid w:val="001F5343"/>
    <w:rsid w:val="0022146A"/>
    <w:rsid w:val="0025605D"/>
    <w:rsid w:val="0026779B"/>
    <w:rsid w:val="0029512F"/>
    <w:rsid w:val="0029605F"/>
    <w:rsid w:val="002A52C9"/>
    <w:rsid w:val="002F10DF"/>
    <w:rsid w:val="00327D1D"/>
    <w:rsid w:val="003471BD"/>
    <w:rsid w:val="003A076E"/>
    <w:rsid w:val="003B16F3"/>
    <w:rsid w:val="003C1C77"/>
    <w:rsid w:val="003C4372"/>
    <w:rsid w:val="003C47F7"/>
    <w:rsid w:val="003C6299"/>
    <w:rsid w:val="003D0084"/>
    <w:rsid w:val="003D4F23"/>
    <w:rsid w:val="0040391F"/>
    <w:rsid w:val="00424064"/>
    <w:rsid w:val="00436B2A"/>
    <w:rsid w:val="004D171F"/>
    <w:rsid w:val="004E5570"/>
    <w:rsid w:val="004E7D93"/>
    <w:rsid w:val="00521E89"/>
    <w:rsid w:val="00523E4F"/>
    <w:rsid w:val="005240AA"/>
    <w:rsid w:val="00537764"/>
    <w:rsid w:val="0055010B"/>
    <w:rsid w:val="0055100A"/>
    <w:rsid w:val="00552660"/>
    <w:rsid w:val="0055400D"/>
    <w:rsid w:val="005777AA"/>
    <w:rsid w:val="00577CD9"/>
    <w:rsid w:val="00591906"/>
    <w:rsid w:val="00595ED9"/>
    <w:rsid w:val="005A5CBC"/>
    <w:rsid w:val="005A7B40"/>
    <w:rsid w:val="005F79CC"/>
    <w:rsid w:val="0060127A"/>
    <w:rsid w:val="0060215F"/>
    <w:rsid w:val="00617366"/>
    <w:rsid w:val="00627FBC"/>
    <w:rsid w:val="006562F2"/>
    <w:rsid w:val="006749F4"/>
    <w:rsid w:val="00682B48"/>
    <w:rsid w:val="00686ED2"/>
    <w:rsid w:val="00696D8E"/>
    <w:rsid w:val="006B3F4E"/>
    <w:rsid w:val="006C52F7"/>
    <w:rsid w:val="006D7808"/>
    <w:rsid w:val="006E6FA0"/>
    <w:rsid w:val="006F4096"/>
    <w:rsid w:val="0070221A"/>
    <w:rsid w:val="00703DDE"/>
    <w:rsid w:val="007157D6"/>
    <w:rsid w:val="007158C7"/>
    <w:rsid w:val="007172BA"/>
    <w:rsid w:val="00727BB9"/>
    <w:rsid w:val="0076503C"/>
    <w:rsid w:val="00787153"/>
    <w:rsid w:val="007A50A4"/>
    <w:rsid w:val="007B04D5"/>
    <w:rsid w:val="007B69E2"/>
    <w:rsid w:val="007B6D47"/>
    <w:rsid w:val="007C4901"/>
    <w:rsid w:val="007D6040"/>
    <w:rsid w:val="007E1113"/>
    <w:rsid w:val="008005F0"/>
    <w:rsid w:val="008043E4"/>
    <w:rsid w:val="0080442E"/>
    <w:rsid w:val="008134D8"/>
    <w:rsid w:val="00814838"/>
    <w:rsid w:val="008163B4"/>
    <w:rsid w:val="00892414"/>
    <w:rsid w:val="008948C0"/>
    <w:rsid w:val="008A5F09"/>
    <w:rsid w:val="008B0B62"/>
    <w:rsid w:val="008B6304"/>
    <w:rsid w:val="008E7278"/>
    <w:rsid w:val="00911226"/>
    <w:rsid w:val="0093181B"/>
    <w:rsid w:val="00936B37"/>
    <w:rsid w:val="009415E3"/>
    <w:rsid w:val="00942FB9"/>
    <w:rsid w:val="009725ED"/>
    <w:rsid w:val="009B21AA"/>
    <w:rsid w:val="009B3718"/>
    <w:rsid w:val="009C3623"/>
    <w:rsid w:val="009D31FB"/>
    <w:rsid w:val="009E5AC4"/>
    <w:rsid w:val="009E6794"/>
    <w:rsid w:val="009E7DF8"/>
    <w:rsid w:val="00A0292C"/>
    <w:rsid w:val="00A035E7"/>
    <w:rsid w:val="00A1231D"/>
    <w:rsid w:val="00A63670"/>
    <w:rsid w:val="00A82608"/>
    <w:rsid w:val="00A877EF"/>
    <w:rsid w:val="00A937AA"/>
    <w:rsid w:val="00A97BD9"/>
    <w:rsid w:val="00AD40A3"/>
    <w:rsid w:val="00AE3E5D"/>
    <w:rsid w:val="00AE607E"/>
    <w:rsid w:val="00AF2890"/>
    <w:rsid w:val="00B10193"/>
    <w:rsid w:val="00B32E65"/>
    <w:rsid w:val="00B43379"/>
    <w:rsid w:val="00B5451C"/>
    <w:rsid w:val="00B554B9"/>
    <w:rsid w:val="00B7429F"/>
    <w:rsid w:val="00B83EAD"/>
    <w:rsid w:val="00B956D6"/>
    <w:rsid w:val="00BA3D79"/>
    <w:rsid w:val="00BA6720"/>
    <w:rsid w:val="00BB2706"/>
    <w:rsid w:val="00BE3C03"/>
    <w:rsid w:val="00C03293"/>
    <w:rsid w:val="00C53226"/>
    <w:rsid w:val="00C61626"/>
    <w:rsid w:val="00C65A77"/>
    <w:rsid w:val="00C7473A"/>
    <w:rsid w:val="00C8634C"/>
    <w:rsid w:val="00CB48B2"/>
    <w:rsid w:val="00CF7202"/>
    <w:rsid w:val="00D01435"/>
    <w:rsid w:val="00D1695B"/>
    <w:rsid w:val="00D44AF4"/>
    <w:rsid w:val="00D562C3"/>
    <w:rsid w:val="00D71550"/>
    <w:rsid w:val="00D74575"/>
    <w:rsid w:val="00D91E9E"/>
    <w:rsid w:val="00DA18EF"/>
    <w:rsid w:val="00DB01DD"/>
    <w:rsid w:val="00DC6A79"/>
    <w:rsid w:val="00DC6CEC"/>
    <w:rsid w:val="00E0468F"/>
    <w:rsid w:val="00E111AC"/>
    <w:rsid w:val="00E8344C"/>
    <w:rsid w:val="00EE27A8"/>
    <w:rsid w:val="00EF772E"/>
    <w:rsid w:val="00F14544"/>
    <w:rsid w:val="00F807AF"/>
    <w:rsid w:val="00FD3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CADCEE"/>
  <w15:docId w15:val="{3B754415-DCFE-473E-9FA3-F16B55210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1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103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512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05122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05122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05122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012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12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12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12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127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12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27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0127A"/>
    <w:pPr>
      <w:ind w:left="720"/>
      <w:contextualSpacing/>
    </w:pPr>
  </w:style>
  <w:style w:type="table" w:styleId="GridTable1Light-Accent3">
    <w:name w:val="Grid Table 1 Light Accent 3"/>
    <w:basedOn w:val="TableNormal"/>
    <w:uiPriority w:val="46"/>
    <w:rsid w:val="007C4901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7C490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">
    <w:name w:val="Grid Table 4"/>
    <w:basedOn w:val="TableNormal"/>
    <w:uiPriority w:val="49"/>
    <w:rsid w:val="007C490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49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490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3-Accent3">
    <w:name w:val="Grid Table 3 Accent 3"/>
    <w:basedOn w:val="TableNormal"/>
    <w:uiPriority w:val="48"/>
    <w:rsid w:val="007C490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PlainTable4">
    <w:name w:val="Plain Table 4"/>
    <w:basedOn w:val="TableNormal"/>
    <w:uiPriority w:val="44"/>
    <w:rsid w:val="0016508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16508D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6508D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A50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3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onen2022dc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onen2022dc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2401DB3-7444-4913-A4A5-608652F1C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VB</dc:creator>
  <cp:lastModifiedBy>Brenda Klappe</cp:lastModifiedBy>
  <cp:revision>4</cp:revision>
  <cp:lastPrinted>2011-04-14T07:14:00Z</cp:lastPrinted>
  <dcterms:created xsi:type="dcterms:W3CDTF">2021-12-16T10:40:00Z</dcterms:created>
  <dcterms:modified xsi:type="dcterms:W3CDTF">2021-12-16T10:40:00Z</dcterms:modified>
</cp:coreProperties>
</file>